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da Santiag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d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ntiag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975 West Barry Avenue, Chicago, IL, USA Chicago, IL, USA 60618</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zaidasantiago062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695290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riah</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2/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